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a Ventre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ntre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63 N Leamington Ave Chicago 60630-38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anaventre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69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x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